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cff3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842f9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9754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0:09:55Z</dcterms:created>
  <dcterms:modified xsi:type="dcterms:W3CDTF">2022-01-20T00:09:55Z</dcterms:modified>
</cp:coreProperties>
</file>